
<file path=[Content_Types].xml><?xml version="1.0" encoding="utf-8"?>
<Types xmlns="http://schemas.openxmlformats.org/package/2006/content-types">
  <Default Extension="tmp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859007" w14:textId="77777777" w:rsidR="000B0700" w:rsidRDefault="000B0700"/>
    <w:p w14:paraId="1EC0F722" w14:textId="01EF16DF" w:rsidR="00D42FD6" w:rsidRDefault="00D42FD6">
      <w:r>
        <w:t>There are 3 project each worth 33.3%</w:t>
      </w:r>
    </w:p>
    <w:p w14:paraId="4C4D0BC7" w14:textId="77777777" w:rsidR="00BA6CF9" w:rsidRDefault="00BA6CF9"/>
    <w:p w14:paraId="7B5FD0A3" w14:textId="42C9B5ED" w:rsidR="00800462" w:rsidRDefault="00800462" w:rsidP="00800462">
      <w:pPr>
        <w:pStyle w:val="ListParagraph"/>
        <w:numPr>
          <w:ilvl w:val="0"/>
          <w:numId w:val="1"/>
        </w:numPr>
      </w:pPr>
      <w:r>
        <w:t>Turn to page 311 and complete #10</w:t>
      </w:r>
    </w:p>
    <w:p w14:paraId="4F550D67" w14:textId="77777777" w:rsidR="00BA6CF9" w:rsidRDefault="00BA6CF9" w:rsidP="00BA6CF9">
      <w:pPr>
        <w:ind w:left="360"/>
      </w:pPr>
    </w:p>
    <w:p w14:paraId="25D40A75" w14:textId="77777777" w:rsidR="008D6FC7" w:rsidRPr="009A57B5" w:rsidRDefault="008D6FC7" w:rsidP="008D6FC7">
      <w:pPr>
        <w:jc w:val="center"/>
        <w:rPr>
          <w:color w:val="FF0000"/>
          <w:highlight w:val="yellow"/>
        </w:rPr>
      </w:pPr>
      <w:r w:rsidRPr="009A57B5">
        <w:rPr>
          <w:color w:val="FF0000"/>
          <w:highlight w:val="yellow"/>
        </w:rPr>
        <w:t>Print screen the running application below here</w:t>
      </w:r>
    </w:p>
    <w:p w14:paraId="52A1ED1D" w14:textId="233E41CC" w:rsidR="008D6FC7" w:rsidRPr="009A57B5" w:rsidRDefault="0006646D" w:rsidP="008D6FC7">
      <w:pPr>
        <w:jc w:val="center"/>
        <w:rPr>
          <w:color w:val="FF0000"/>
          <w:highlight w:val="yellow"/>
        </w:rPr>
      </w:pPr>
      <w:r>
        <w:rPr>
          <w:noProof/>
          <w:color w:val="FF0000"/>
        </w:rPr>
        <w:drawing>
          <wp:inline distT="0" distB="0" distL="0" distR="0" wp14:anchorId="266EE55C" wp14:editId="23BD0482">
            <wp:extent cx="4572396" cy="1173582"/>
            <wp:effectExtent l="190500" t="190500" r="190500" b="1981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5AC4651.tmp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396" cy="117358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9125DBC" w14:textId="77777777" w:rsidR="008D6FC7" w:rsidRPr="009A57B5" w:rsidRDefault="008D6FC7" w:rsidP="008D6FC7">
      <w:pPr>
        <w:jc w:val="center"/>
        <w:rPr>
          <w:color w:val="FF0000"/>
        </w:rPr>
      </w:pPr>
      <w:r w:rsidRPr="009A57B5">
        <w:rPr>
          <w:color w:val="FF0000"/>
          <w:highlight w:val="yellow"/>
        </w:rPr>
        <w:t>Copy and paste your code below here</w:t>
      </w:r>
    </w:p>
    <w:p w14:paraId="40A2B3DD" w14:textId="4786A831" w:rsidR="00800462" w:rsidRDefault="00BA6CF9" w:rsidP="00800462">
      <w:r>
        <w:rPr>
          <w:noProof/>
        </w:rPr>
        <w:lastRenderedPageBreak/>
        <w:drawing>
          <wp:inline distT="0" distB="0" distL="0" distR="0" wp14:anchorId="13EF4AA7" wp14:editId="5C043EBC">
            <wp:extent cx="5943600" cy="5648325"/>
            <wp:effectExtent l="190500" t="190500" r="190500" b="2000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5AC1B41.tmp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483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CDAF276" w14:textId="77777777" w:rsidR="00800462" w:rsidRDefault="00800462" w:rsidP="00800462">
      <w:pPr>
        <w:pStyle w:val="ListParagraph"/>
        <w:numPr>
          <w:ilvl w:val="0"/>
          <w:numId w:val="1"/>
        </w:numPr>
      </w:pPr>
      <w:r>
        <w:t>Write a program that completes the following below:</w:t>
      </w:r>
    </w:p>
    <w:p w14:paraId="36947627" w14:textId="77777777" w:rsidR="00800462" w:rsidRDefault="00800462" w:rsidP="00800462">
      <w:pPr>
        <w:pStyle w:val="ListParagraph"/>
      </w:pPr>
      <w:r>
        <w:rPr>
          <w:noProof/>
        </w:rPr>
        <w:lastRenderedPageBreak/>
        <w:drawing>
          <wp:inline distT="0" distB="0" distL="0" distR="0" wp14:anchorId="01DF841E" wp14:editId="76DC2C24">
            <wp:extent cx="5943600" cy="20986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7D8A6EC.tmp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98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859579" w14:textId="77777777" w:rsidR="00800462" w:rsidRDefault="00800462" w:rsidP="00800462">
      <w:pPr>
        <w:pStyle w:val="ListParagraph"/>
      </w:pPr>
    </w:p>
    <w:p w14:paraId="37C444F5" w14:textId="77777777" w:rsidR="008D6FC7" w:rsidRDefault="008D6FC7" w:rsidP="00800462">
      <w:pPr>
        <w:pStyle w:val="ListParagraph"/>
      </w:pPr>
    </w:p>
    <w:p w14:paraId="7F964A89" w14:textId="77777777" w:rsidR="008D6FC7" w:rsidRDefault="008D6FC7" w:rsidP="00800462">
      <w:pPr>
        <w:pStyle w:val="ListParagraph"/>
      </w:pPr>
    </w:p>
    <w:p w14:paraId="43B65A50" w14:textId="77777777" w:rsidR="008D6FC7" w:rsidRPr="009A57B5" w:rsidRDefault="008D6FC7" w:rsidP="008D6FC7">
      <w:pPr>
        <w:jc w:val="center"/>
        <w:rPr>
          <w:color w:val="FF0000"/>
          <w:highlight w:val="yellow"/>
        </w:rPr>
      </w:pPr>
      <w:r w:rsidRPr="009A57B5">
        <w:rPr>
          <w:color w:val="FF0000"/>
          <w:highlight w:val="yellow"/>
        </w:rPr>
        <w:t>Print screen the running application below here</w:t>
      </w:r>
    </w:p>
    <w:p w14:paraId="45B3824F" w14:textId="22B0889E" w:rsidR="008D6FC7" w:rsidRPr="009A57B5" w:rsidRDefault="00696159" w:rsidP="008D6FC7">
      <w:pPr>
        <w:jc w:val="center"/>
        <w:rPr>
          <w:color w:val="FF0000"/>
          <w:highlight w:val="yellow"/>
        </w:rPr>
      </w:pPr>
      <w:r>
        <w:rPr>
          <w:noProof/>
          <w:color w:val="FF0000"/>
        </w:rPr>
        <w:drawing>
          <wp:inline distT="0" distB="0" distL="0" distR="0" wp14:anchorId="6975D0BD" wp14:editId="64AED05B">
            <wp:extent cx="5243014" cy="1318374"/>
            <wp:effectExtent l="190500" t="190500" r="186690" b="1866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5ACBEA2.tmp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43014" cy="131837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29AE2F9" w14:textId="77777777" w:rsidR="008D6FC7" w:rsidRDefault="008D6FC7" w:rsidP="008D6FC7">
      <w:pPr>
        <w:jc w:val="center"/>
        <w:rPr>
          <w:color w:val="FF0000"/>
        </w:rPr>
      </w:pPr>
      <w:r w:rsidRPr="009A57B5">
        <w:rPr>
          <w:color w:val="FF0000"/>
          <w:highlight w:val="yellow"/>
        </w:rPr>
        <w:t>Copy and paste your code below here</w:t>
      </w:r>
    </w:p>
    <w:p w14:paraId="5B022EDE" w14:textId="77777777" w:rsidR="008D6FC7" w:rsidRDefault="008D6FC7" w:rsidP="008D6FC7">
      <w:pPr>
        <w:jc w:val="center"/>
        <w:rPr>
          <w:color w:val="FF0000"/>
        </w:rPr>
      </w:pPr>
    </w:p>
    <w:p w14:paraId="7DCCCE44" w14:textId="35C83FF6" w:rsidR="008D6FC7" w:rsidRDefault="00E63CEB" w:rsidP="008D6FC7">
      <w:pPr>
        <w:jc w:val="center"/>
        <w:rPr>
          <w:color w:val="FF0000"/>
        </w:rPr>
      </w:pPr>
      <w:r>
        <w:rPr>
          <w:noProof/>
          <w:color w:val="FF0000"/>
        </w:rPr>
        <w:lastRenderedPageBreak/>
        <w:drawing>
          <wp:inline distT="0" distB="0" distL="0" distR="0" wp14:anchorId="5E4A9ACE" wp14:editId="5EBCD769">
            <wp:extent cx="6248400" cy="6431280"/>
            <wp:effectExtent l="190500" t="190500" r="190500" b="1981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5ACE94.tmp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48400" cy="643128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511FBD1" w14:textId="77777777" w:rsidR="008D6FC7" w:rsidRDefault="008D6FC7" w:rsidP="008D6FC7">
      <w:pPr>
        <w:jc w:val="center"/>
        <w:rPr>
          <w:color w:val="FF0000"/>
        </w:rPr>
      </w:pPr>
    </w:p>
    <w:p w14:paraId="0DF6572C" w14:textId="77777777" w:rsidR="008D6FC7" w:rsidRDefault="008D6FC7" w:rsidP="008D6FC7">
      <w:pPr>
        <w:jc w:val="center"/>
        <w:rPr>
          <w:color w:val="FF0000"/>
        </w:rPr>
      </w:pPr>
    </w:p>
    <w:p w14:paraId="3E7AE915" w14:textId="77777777" w:rsidR="008D6FC7" w:rsidRDefault="008D6FC7" w:rsidP="008D6FC7">
      <w:pPr>
        <w:jc w:val="center"/>
        <w:rPr>
          <w:color w:val="FF0000"/>
        </w:rPr>
      </w:pPr>
    </w:p>
    <w:p w14:paraId="0C4CAA04" w14:textId="77777777" w:rsidR="008D6FC7" w:rsidRPr="009A57B5" w:rsidRDefault="008D6FC7" w:rsidP="008D6FC7">
      <w:pPr>
        <w:jc w:val="center"/>
        <w:rPr>
          <w:color w:val="FF0000"/>
        </w:rPr>
      </w:pPr>
    </w:p>
    <w:p w14:paraId="742317B1" w14:textId="77777777" w:rsidR="008D6FC7" w:rsidRDefault="008D6FC7" w:rsidP="00800462">
      <w:pPr>
        <w:pStyle w:val="ListParagraph"/>
      </w:pPr>
    </w:p>
    <w:p w14:paraId="0150E301" w14:textId="77777777" w:rsidR="00800462" w:rsidRDefault="00800462" w:rsidP="00800462">
      <w:pPr>
        <w:pStyle w:val="ListParagraph"/>
        <w:numPr>
          <w:ilvl w:val="0"/>
          <w:numId w:val="1"/>
        </w:numPr>
      </w:pPr>
      <w:r>
        <w:t>Write a program that completes the following below:</w:t>
      </w:r>
    </w:p>
    <w:p w14:paraId="17216107" w14:textId="77777777" w:rsidR="00800462" w:rsidRDefault="00800462" w:rsidP="00800462">
      <w:pPr>
        <w:pStyle w:val="ListParagraph"/>
      </w:pPr>
      <w:r>
        <w:rPr>
          <w:noProof/>
        </w:rPr>
        <w:drawing>
          <wp:inline distT="0" distB="0" distL="0" distR="0" wp14:anchorId="77965897" wp14:editId="5DD17ED5">
            <wp:extent cx="5943600" cy="2106930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7D811CC.tmp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06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93FDD7" w14:textId="77777777" w:rsidR="00800462" w:rsidRDefault="00800462"/>
    <w:p w14:paraId="267E2492" w14:textId="3C42C5C0" w:rsidR="008D6FC7" w:rsidRDefault="008D6FC7" w:rsidP="008D6FC7">
      <w:pPr>
        <w:jc w:val="center"/>
        <w:rPr>
          <w:color w:val="FF0000"/>
          <w:highlight w:val="yellow"/>
        </w:rPr>
      </w:pPr>
      <w:r w:rsidRPr="009A57B5">
        <w:rPr>
          <w:color w:val="FF0000"/>
          <w:highlight w:val="yellow"/>
        </w:rPr>
        <w:t>Print screen the running application below here</w:t>
      </w:r>
    </w:p>
    <w:p w14:paraId="68A92340" w14:textId="723E8DE4" w:rsidR="00AC2855" w:rsidRPr="009A57B5" w:rsidRDefault="00AC2855" w:rsidP="008D6FC7">
      <w:pPr>
        <w:jc w:val="center"/>
        <w:rPr>
          <w:color w:val="FF0000"/>
          <w:highlight w:val="yellow"/>
        </w:rPr>
      </w:pPr>
      <w:bookmarkStart w:id="0" w:name="_GoBack"/>
      <w:bookmarkEnd w:id="0"/>
      <w:r>
        <w:rPr>
          <w:noProof/>
          <w:color w:val="FF0000"/>
        </w:rPr>
        <w:drawing>
          <wp:inline distT="0" distB="0" distL="0" distR="0" wp14:anchorId="64D66274" wp14:editId="7410A561">
            <wp:extent cx="3710940" cy="1424940"/>
            <wp:effectExtent l="190500" t="190500" r="194310" b="1943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5AC6DD4.tmp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1263" cy="142506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04DAFDB" w14:textId="245986E3" w:rsidR="008D6FC7" w:rsidRPr="009A57B5" w:rsidRDefault="005753E9" w:rsidP="008D6FC7">
      <w:pPr>
        <w:jc w:val="center"/>
        <w:rPr>
          <w:color w:val="FF0000"/>
          <w:highlight w:val="yellow"/>
        </w:rPr>
      </w:pPr>
      <w:r>
        <w:rPr>
          <w:noProof/>
          <w:color w:val="FF0000"/>
        </w:rPr>
        <w:drawing>
          <wp:inline distT="0" distB="0" distL="0" distR="0" wp14:anchorId="19987D79" wp14:editId="5E2589EC">
            <wp:extent cx="3772227" cy="1371719"/>
            <wp:effectExtent l="190500" t="190500" r="190500" b="19050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5AC7279.tmp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72227" cy="137171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F6054F3" w14:textId="77777777" w:rsidR="008D6FC7" w:rsidRDefault="008D6FC7" w:rsidP="008D6FC7">
      <w:pPr>
        <w:jc w:val="center"/>
        <w:rPr>
          <w:color w:val="FF0000"/>
        </w:rPr>
      </w:pPr>
      <w:r w:rsidRPr="009A57B5">
        <w:rPr>
          <w:color w:val="FF0000"/>
          <w:highlight w:val="yellow"/>
        </w:rPr>
        <w:t>Copy and paste your code below here</w:t>
      </w:r>
    </w:p>
    <w:p w14:paraId="3DA7D9CD" w14:textId="5C3C4B53" w:rsidR="008D6FC7" w:rsidRPr="009A57B5" w:rsidRDefault="00AC2855" w:rsidP="008D6FC7">
      <w:pPr>
        <w:jc w:val="center"/>
        <w:rPr>
          <w:color w:val="FF0000"/>
        </w:rPr>
      </w:pPr>
      <w:r>
        <w:rPr>
          <w:noProof/>
          <w:color w:val="FF0000"/>
        </w:rPr>
        <w:lastRenderedPageBreak/>
        <w:drawing>
          <wp:inline distT="0" distB="0" distL="0" distR="0" wp14:anchorId="1022A445" wp14:editId="3DBDFA94">
            <wp:extent cx="5639289" cy="7033870"/>
            <wp:effectExtent l="190500" t="190500" r="190500" b="1866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5AC5F12.tmp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39289" cy="703387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B5B5A0C" w14:textId="77777777" w:rsidR="008D6FC7" w:rsidRPr="00626A39" w:rsidRDefault="008D6FC7" w:rsidP="008D6FC7">
      <w:pPr>
        <w:jc w:val="center"/>
        <w:rPr>
          <w:color w:val="FF0000"/>
        </w:rPr>
      </w:pPr>
      <w:r w:rsidRPr="00626A39">
        <w:rPr>
          <w:color w:val="FF0000"/>
          <w:highlight w:val="yellow"/>
        </w:rPr>
        <w:t xml:space="preserve">Submit this document to week </w:t>
      </w:r>
      <w:r>
        <w:rPr>
          <w:color w:val="FF0000"/>
          <w:highlight w:val="yellow"/>
        </w:rPr>
        <w:t>5</w:t>
      </w:r>
      <w:r w:rsidRPr="00626A39">
        <w:rPr>
          <w:color w:val="FF0000"/>
          <w:highlight w:val="yellow"/>
        </w:rPr>
        <w:t xml:space="preserve"> homework in Canvas</w:t>
      </w:r>
    </w:p>
    <w:p w14:paraId="2A9A70A0" w14:textId="77777777" w:rsidR="00800462" w:rsidRDefault="00800462"/>
    <w:sectPr w:rsidR="00800462">
      <w:headerReference w:type="default" r:id="rId16"/>
      <w:foot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071F30" w14:textId="77777777" w:rsidR="00F127AD" w:rsidRDefault="00F127AD" w:rsidP="00822134">
      <w:pPr>
        <w:spacing w:after="0" w:line="240" w:lineRule="auto"/>
      </w:pPr>
      <w:r>
        <w:separator/>
      </w:r>
    </w:p>
  </w:endnote>
  <w:endnote w:type="continuationSeparator" w:id="0">
    <w:p w14:paraId="01A91B5C" w14:textId="77777777" w:rsidR="00F127AD" w:rsidRDefault="00F127AD" w:rsidP="008221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9941904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AF8FCAF" w14:textId="77777777" w:rsidR="00822134" w:rsidRDefault="0082213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D6FC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D028350" w14:textId="77777777" w:rsidR="00822134" w:rsidRDefault="0082213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418D6F" w14:textId="77777777" w:rsidR="00F127AD" w:rsidRDefault="00F127AD" w:rsidP="00822134">
      <w:pPr>
        <w:spacing w:after="0" w:line="240" w:lineRule="auto"/>
      </w:pPr>
      <w:r>
        <w:separator/>
      </w:r>
    </w:p>
  </w:footnote>
  <w:footnote w:type="continuationSeparator" w:id="0">
    <w:p w14:paraId="2B12034A" w14:textId="77777777" w:rsidR="00F127AD" w:rsidRDefault="00F127AD" w:rsidP="008221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7D9351" w14:textId="77777777" w:rsidR="00822134" w:rsidRDefault="00822134">
    <w:pPr>
      <w:pStyle w:val="Header"/>
    </w:pPr>
    <w:r>
      <w:t>CMPR112</w:t>
    </w:r>
  </w:p>
  <w:p w14:paraId="6C892B77" w14:textId="77777777" w:rsidR="00822134" w:rsidRDefault="00822134">
    <w:pPr>
      <w:pStyle w:val="Header"/>
    </w:pPr>
    <w:r w:rsidRPr="00822134">
      <w:t>Week 5 Homework #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15C340C"/>
    <w:multiLevelType w:val="hybridMultilevel"/>
    <w:tmpl w:val="53F428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zNDAyMjOwNDG0NDVS0lEKTi0uzszPAykwrAUAf7IXnywAAAA="/>
  </w:docVars>
  <w:rsids>
    <w:rsidRoot w:val="00C9630F"/>
    <w:rsid w:val="0006646D"/>
    <w:rsid w:val="000B0700"/>
    <w:rsid w:val="005753E9"/>
    <w:rsid w:val="00696159"/>
    <w:rsid w:val="00800462"/>
    <w:rsid w:val="00822134"/>
    <w:rsid w:val="00830C04"/>
    <w:rsid w:val="008D6FC7"/>
    <w:rsid w:val="00A06ABF"/>
    <w:rsid w:val="00AC2855"/>
    <w:rsid w:val="00BA6CF9"/>
    <w:rsid w:val="00C9630F"/>
    <w:rsid w:val="00D42FD6"/>
    <w:rsid w:val="00E63CEB"/>
    <w:rsid w:val="00F127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409EDC"/>
  <w15:chartTrackingRefBased/>
  <w15:docId w15:val="{83629EBC-1DD5-4E60-AE85-D625C36658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221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134"/>
  </w:style>
  <w:style w:type="paragraph" w:styleId="Footer">
    <w:name w:val="footer"/>
    <w:basedOn w:val="Normal"/>
    <w:link w:val="FooterChar"/>
    <w:uiPriority w:val="99"/>
    <w:unhideWhenUsed/>
    <w:rsid w:val="008221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134"/>
  </w:style>
  <w:style w:type="paragraph" w:styleId="ListParagraph">
    <w:name w:val="List Paragraph"/>
    <w:basedOn w:val="Normal"/>
    <w:uiPriority w:val="34"/>
    <w:qFormat/>
    <w:rsid w:val="0080046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mp"/><Relationship Id="rId13" Type="http://schemas.openxmlformats.org/officeDocument/2006/relationships/image" Target="media/image7.tmp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tmp"/><Relationship Id="rId12" Type="http://schemas.openxmlformats.org/officeDocument/2006/relationships/image" Target="media/image6.tmp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tmp"/><Relationship Id="rId5" Type="http://schemas.openxmlformats.org/officeDocument/2006/relationships/footnotes" Target="footnotes.xml"/><Relationship Id="rId15" Type="http://schemas.openxmlformats.org/officeDocument/2006/relationships/image" Target="media/image9.tmp"/><Relationship Id="rId10" Type="http://schemas.openxmlformats.org/officeDocument/2006/relationships/image" Target="media/image4.tmp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tmp"/><Relationship Id="rId14" Type="http://schemas.openxmlformats.org/officeDocument/2006/relationships/image" Target="media/image8.tm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2</TotalTime>
  <Pages>6</Pages>
  <Words>75</Words>
  <Characters>43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 S</dc:creator>
  <cp:keywords/>
  <dc:description/>
  <cp:lastModifiedBy>Ho, Nhat</cp:lastModifiedBy>
  <cp:revision>12</cp:revision>
  <dcterms:created xsi:type="dcterms:W3CDTF">2018-09-17T16:51:00Z</dcterms:created>
  <dcterms:modified xsi:type="dcterms:W3CDTF">2018-09-28T16:16:00Z</dcterms:modified>
</cp:coreProperties>
</file>